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8.png" ContentType="image/png"/>
  <Override PartName="/word/media/rId49.png" ContentType="image/png"/>
  <Override PartName="/word/media/rId20.png" ContentType="image/png"/>
  <Override PartName="/word/media/rId51.png" ContentType="image/png"/>
  <Override PartName="/word/media/rId52.png" ContentType="image/png"/>
  <Override PartName="/word/media/rId54.png" ContentType="image/png"/>
  <Override PartName="/word/media/rId21.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1-18</w:t>
      </w:r>
      <w:r>
        <w:t xml:space="preserve"> </w:t>
      </w:r>
      <w:r>
        <w:t xml:space="preserve">09:14:02</w:t>
      </w:r>
    </w:p>
    <w:bookmarkStart w:id="23"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_compare_simple-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_ici_full_distribution-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3_kt_full_distribution-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3"/>
    <w:bookmarkStart w:id="25"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4_plot_complexity-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25"/>
    <w:bookmarkStart w:id="28" w:name="outlier-samples"/>
    <w:p>
      <w:pPr>
        <w:pStyle w:val="Heading2"/>
      </w:pPr>
      <w:r>
        <w:t xml:space="preserve">Outlier Samples</w:t>
      </w:r>
    </w:p>
    <w:bookmarkStart w:id="27" w:name="gierlinski-yeast"/>
    <w:p>
      <w:pPr>
        <w:pStyle w:val="Heading3"/>
      </w:pPr>
      <w:r>
        <w:t xml:space="preserve">Gierlinski Yeast</w:t>
      </w:r>
    </w:p>
    <w:p>
      <w:pPr>
        <w:pStyle w:val="FirstParagraph"/>
      </w:pPr>
      <w:r>
        <w:t xml:space="preserve">Gierlinski et al</w:t>
      </w:r>
      <w:r>
        <w:t xml:space="preserve"> </w:t>
      </w:r>
      <w:r>
        <w:t xml:space="preserve">(Gierliński et al. 2015)</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5_yeast_single_plot-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Table S1.</w:t>
      </w:r>
      <w:r>
        <w:t xml:space="preserve"> </w:t>
      </w:r>
      <w:r>
        <w:t xml:space="preserve">Yeast dataset median correlation values and outlier determination for each outlier from each of the correlation methods.</w:t>
      </w:r>
      <w:r>
        <w:t xml:space="preserve"> </w:t>
      </w:r>
      <w:r>
        <w:t xml:space="preserve">Abbreviations for different measures and data are: IK: ICI-Kt; IKC: ICI-Kt * Completeness; M: Manuscript; PL1: Pearson Log(x + 1); PN0: Pearson No Zer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7"/>
        <w:gridCol w:w="1158"/>
        <w:gridCol w:w="1632"/>
        <w:gridCol w:w="1158"/>
        <w:gridCol w:w="1632"/>
        <w:gridCol w:w="1158"/>
        <w:gridCol w:w="1632"/>
        <w:gridCol w:w="1158"/>
        <w:gridCol w:w="1632"/>
        <w:gridCol w:w="1158"/>
        <w:gridCol w:w="1632"/>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C</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1</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N0</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bl>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27"/>
    <w:bookmarkEnd w:id="28"/>
    <w:bookmarkStart w:id="30" w:name="brainson-rnaseq-samples"/>
    <w:p>
      <w:pPr>
        <w:pStyle w:val="Heading2"/>
      </w:pPr>
      <w:r>
        <w:t xml:space="preserve">Brainson RNASeq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6_show_brainson-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9"/>
        <w:gridCol w:w="1158"/>
        <w:gridCol w:w="1632"/>
        <w:gridCol w:w="2818"/>
        <w:gridCol w:w="1632"/>
        <w:gridCol w:w="2525"/>
        <w:gridCol w:w="163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30"/>
    <w:bookmarkStart w:id="32" w:name="tcga-adenocarcinoma"/>
    <w:p>
      <w:pPr>
        <w:pStyle w:val="Heading2"/>
      </w:pPr>
      <w:r>
        <w:t xml:space="preserve">TCGA 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7_show_adeno_outlier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TCGA Adenocarcinoma outliers using various measures of correlation.</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6"/>
        <w:gridCol w:w="1158"/>
        <w:gridCol w:w="1632"/>
        <w:gridCol w:w="2818"/>
        <w:gridCol w:w="1632"/>
        <w:gridCol w:w="2525"/>
        <w:gridCol w:w="163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18"/>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62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2x and 3x greater than normal, respectively.</w:t>
      </w:r>
    </w:p>
    <w:bookmarkEnd w:id="32"/>
    <w:bookmarkStart w:id="45"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36" w:name="yeast-samples"/>
    <w:p>
      <w:pPr>
        <w:pStyle w:val="Heading3"/>
      </w:pPr>
      <w:r>
        <w:t xml:space="preserve">Yeast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8_yeast_by_method-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9_yeast_by_fraction-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0_yeast_plot_differenc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36"/>
    <w:bookmarkStart w:id="40" w:name="brainson-samples"/>
    <w:p>
      <w:pPr>
        <w:pStyle w:val="Heading3"/>
      </w:pPr>
      <w:r>
        <w:t xml:space="preserve">Brainson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1_brainson_plot1-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2_brainson_plot2-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3_brainson_plot_differences-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40"/>
    <w:bookmarkStart w:id="44" w:name="adenocarcinoma"/>
    <w:p>
      <w:pPr>
        <w:pStyle w:val="Heading3"/>
      </w:pPr>
      <w:r>
        <w:t xml:space="preserve">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4_adeno_by_method-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5_adeno_by_fraction-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6_adeno_plot_difference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44"/>
    <w:bookmarkEnd w:id="45"/>
    <w:bookmarkStart w:id="56" w:name="subsampling-correlation-differences"/>
    <w:p>
      <w:pPr>
        <w:pStyle w:val="Heading2"/>
      </w:pPr>
      <w:r>
        <w:t xml:space="preserve">Subsampling Correlation Differences</w:t>
      </w:r>
    </w:p>
    <w:bookmarkStart w:id="47" w:name="ici-kt"/>
    <w:p>
      <w:pPr>
        <w:pStyle w:val="Heading3"/>
      </w:pPr>
      <w:r>
        <w:t xml:space="preserve">ICI-Kt</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load_icikt_combined-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7.</w:t>
      </w:r>
      <w:r>
        <w:t xml:space="preserve"> </w:t>
      </w:r>
      <w:r>
        <w:t xml:space="preserve">Median differences in correlation (top) and standard deviation of differences (bottom) as increasing fractions of features are used to calculate the sample-sample ICI-Kt correlations.</w:t>
      </w:r>
    </w:p>
    <w:bookmarkEnd w:id="47"/>
    <w:bookmarkStart w:id="50" w:name="pearson"/>
    <w:p>
      <w:pPr>
        <w:pStyle w:val="Heading3"/>
      </w:pPr>
      <w:r>
        <w:t xml:space="preserve">Pears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18_pearson_subsampling-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8.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9_pearson_subsampling_range-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9.</w:t>
      </w:r>
      <w:r>
        <w:t xml:space="preserve"> </w:t>
      </w:r>
      <w:r>
        <w:t xml:space="preserve">Median differences in correlation (top) and standard deviation of differences (bottom) as increasing fractions of features are used to calculate the sample-sample Pearson correlations.</w:t>
      </w:r>
    </w:p>
    <w:bookmarkEnd w:id="50"/>
    <w:bookmarkStart w:id="53" w:name="kendall"/>
    <w:p>
      <w:pPr>
        <w:pStyle w:val="Heading3"/>
      </w:pPr>
      <w:r>
        <w:t xml:space="preserve">Kendall</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0_kendall_subsampling-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0. Sample-sample Kendall-tau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1_kendall_subsampling_range-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1.</w:t>
      </w:r>
      <w:r>
        <w:t xml:space="preserve"> </w:t>
      </w:r>
      <w:r>
        <w:t xml:space="preserve">Median differences in correlation (top) and standard deviation of differences (bottom) as increasing fractions of features are used to calculate the sample-sample Kendall-tau correlations.</w:t>
      </w:r>
    </w:p>
    <w:bookmarkEnd w:id="53"/>
    <w:bookmarkStart w:id="55" w:name="comparisons"/>
    <w:p>
      <w:pPr>
        <w:pStyle w:val="Heading3"/>
      </w:pPr>
      <w:r>
        <w:t xml:space="preserve">Comparisons</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2_compare_overrange-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2.</w:t>
      </w:r>
      <w:r>
        <w:t xml:space="preserve"> </w:t>
      </w:r>
      <w:r>
        <w:t xml:space="preserve">Median differences in correlation (top) and standard deviation of differences (bottom) as increasing fractions of features are used to calculate the sample-sample correlations.</w:t>
      </w:r>
      <w:r>
        <w:t xml:space="preserve"> </w:t>
      </w:r>
      <w:r>
        <w:t xml:space="preserve">Left: all three methods.</w:t>
      </w:r>
      <w:r>
        <w:t xml:space="preserve"> </w:t>
      </w:r>
      <w:r>
        <w:t xml:space="preserve">Right: ICI-Kt and Kendall correlations only.</w:t>
      </w:r>
    </w:p>
    <w:bookmarkEnd w:id="55"/>
    <w:bookmarkEnd w:id="56"/>
    <w:bookmarkStart w:id="60" w:name="references"/>
    <w:p>
      <w:pPr>
        <w:pStyle w:val="Heading2"/>
      </w:pPr>
      <w:r>
        <w:t xml:space="preserve">References</w:t>
      </w:r>
    </w:p>
    <w:bookmarkStart w:id="59" w:name="refs"/>
    <w:bookmarkStart w:id="58"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57">
        <w:r>
          <w:rPr>
            <w:rStyle w:val="Hyperlink"/>
          </w:rPr>
          <w:t xml:space="preserve">https://doi.org/10.1093/bioinformatics/btv425</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hyperlink" Id="rId57" Target="https://doi.org/10.1093/bioinformatics/btv425"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1-18T14:16:19Z</dcterms:created>
  <dcterms:modified xsi:type="dcterms:W3CDTF">2022-01-18T14: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1-18 09:14:02</vt:lpwstr>
  </property>
  <property fmtid="{D5CDD505-2E9C-101B-9397-08002B2CF9AE}" pid="4" name="editor_options">
    <vt:lpwstr/>
  </property>
  <property fmtid="{D5CDD505-2E9C-101B-9397-08002B2CF9AE}" pid="5" name="output">
    <vt:lpwstr/>
  </property>
</Properties>
</file>